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79131" w14:textId="35ED08D3" w:rsidR="00123D02" w:rsidRPr="00885CD8" w:rsidRDefault="00165A6B">
      <w:pPr>
        <w:spacing w:before="62"/>
        <w:ind w:right="636"/>
        <w:jc w:val="center"/>
        <w:rPr>
          <w:sz w:val="34"/>
          <w:szCs w:val="18"/>
        </w:rPr>
      </w:pPr>
      <w:r>
        <w:rPr>
          <w:sz w:val="34"/>
          <w:szCs w:val="18"/>
        </w:rPr>
        <w:t>CLASS</w:t>
      </w:r>
      <w:r w:rsidR="009D73E3" w:rsidRPr="00885CD8">
        <w:rPr>
          <w:sz w:val="34"/>
          <w:szCs w:val="18"/>
        </w:rPr>
        <w:t xml:space="preserve"> ASSIGNMENT</w:t>
      </w:r>
    </w:p>
    <w:p w14:paraId="4209F186" w14:textId="77777777" w:rsidR="00123D02" w:rsidRPr="00885CD8" w:rsidRDefault="009D73E3">
      <w:pPr>
        <w:pStyle w:val="Title"/>
        <w:rPr>
          <w:w w:val="95"/>
          <w:sz w:val="24"/>
          <w:szCs w:val="24"/>
        </w:rPr>
      </w:pPr>
      <w:r w:rsidRPr="00885CD8">
        <w:rPr>
          <w:w w:val="95"/>
          <w:sz w:val="24"/>
          <w:szCs w:val="24"/>
        </w:rPr>
        <w:t>ON</w:t>
      </w:r>
    </w:p>
    <w:p w14:paraId="12836ABD" w14:textId="77777777" w:rsidR="00E303D8" w:rsidRPr="00885CD8" w:rsidRDefault="00E303D8">
      <w:pPr>
        <w:pStyle w:val="Title"/>
        <w:rPr>
          <w:sz w:val="24"/>
          <w:szCs w:val="24"/>
        </w:rPr>
      </w:pPr>
    </w:p>
    <w:p w14:paraId="56A28BF5" w14:textId="18F7469D" w:rsidR="00123D02" w:rsidRPr="00885CD8" w:rsidRDefault="00E3109D">
      <w:pPr>
        <w:pStyle w:val="Heading1"/>
        <w:tabs>
          <w:tab w:val="left" w:pos="2637"/>
        </w:tabs>
        <w:spacing w:before="15"/>
        <w:rPr>
          <w:sz w:val="31"/>
          <w:szCs w:val="31"/>
        </w:rPr>
      </w:pPr>
      <w:r>
        <w:rPr>
          <w:w w:val="90"/>
          <w:sz w:val="31"/>
          <w:szCs w:val="31"/>
        </w:rPr>
        <w:t xml:space="preserve">Innovative </w:t>
      </w:r>
      <w:r w:rsidR="00902CFE">
        <w:rPr>
          <w:w w:val="90"/>
          <w:sz w:val="31"/>
          <w:szCs w:val="31"/>
        </w:rPr>
        <w:t xml:space="preserve">Financial </w:t>
      </w:r>
      <w:r>
        <w:rPr>
          <w:w w:val="90"/>
          <w:sz w:val="31"/>
          <w:szCs w:val="31"/>
        </w:rPr>
        <w:t>Services</w:t>
      </w:r>
    </w:p>
    <w:p w14:paraId="34E011CB" w14:textId="77777777" w:rsidR="00123D02" w:rsidRPr="00885CD8" w:rsidRDefault="00123D02">
      <w:pPr>
        <w:pStyle w:val="BodyText"/>
        <w:spacing w:before="4"/>
        <w:rPr>
          <w:sz w:val="34"/>
          <w:szCs w:val="25"/>
        </w:rPr>
      </w:pPr>
    </w:p>
    <w:p w14:paraId="13175FC8" w14:textId="500607E9" w:rsidR="00123D02" w:rsidRPr="00885CD8" w:rsidRDefault="00E303D8">
      <w:pPr>
        <w:ind w:right="635"/>
        <w:jc w:val="center"/>
        <w:rPr>
          <w:i/>
          <w:sz w:val="24"/>
          <w:szCs w:val="18"/>
        </w:rPr>
      </w:pPr>
      <w:r w:rsidRPr="00885CD8">
        <w:rPr>
          <w:i/>
          <w:sz w:val="24"/>
          <w:szCs w:val="18"/>
        </w:rPr>
        <w:t xml:space="preserve">Submitted </w:t>
      </w:r>
      <w:r w:rsidR="00F0375C">
        <w:rPr>
          <w:i/>
          <w:sz w:val="24"/>
          <w:szCs w:val="18"/>
        </w:rPr>
        <w:t>i</w:t>
      </w:r>
      <w:r w:rsidRPr="00885CD8">
        <w:rPr>
          <w:i/>
          <w:sz w:val="24"/>
          <w:szCs w:val="18"/>
        </w:rPr>
        <w:t>n Partial</w:t>
      </w:r>
      <w:r w:rsidR="009D73E3" w:rsidRPr="00885CD8">
        <w:rPr>
          <w:i/>
          <w:sz w:val="24"/>
          <w:szCs w:val="18"/>
        </w:rPr>
        <w:t xml:space="preserve"> Fulfillment</w:t>
      </w:r>
    </w:p>
    <w:p w14:paraId="02C236A1" w14:textId="77777777" w:rsidR="00123D02" w:rsidRPr="00885CD8" w:rsidRDefault="00123D02">
      <w:pPr>
        <w:pStyle w:val="BodyText"/>
        <w:spacing w:before="9"/>
        <w:rPr>
          <w:i/>
          <w:szCs w:val="25"/>
        </w:rPr>
      </w:pPr>
    </w:p>
    <w:p w14:paraId="6FB67017" w14:textId="77777777" w:rsidR="00123D02" w:rsidRPr="00885CD8" w:rsidRDefault="009D73E3">
      <w:pPr>
        <w:ind w:right="592"/>
        <w:jc w:val="center"/>
        <w:rPr>
          <w:i/>
          <w:sz w:val="25"/>
          <w:szCs w:val="18"/>
        </w:rPr>
      </w:pPr>
      <w:r w:rsidRPr="00885CD8">
        <w:rPr>
          <w:i/>
          <w:sz w:val="25"/>
          <w:szCs w:val="18"/>
        </w:rPr>
        <w:t>Of the requ</w:t>
      </w:r>
      <w:r w:rsidR="00E303D8" w:rsidRPr="00885CD8">
        <w:rPr>
          <w:i/>
          <w:sz w:val="25"/>
          <w:szCs w:val="18"/>
        </w:rPr>
        <w:t>irement for the award of the Deg</w:t>
      </w:r>
      <w:r w:rsidRPr="00885CD8">
        <w:rPr>
          <w:i/>
          <w:sz w:val="25"/>
          <w:szCs w:val="18"/>
        </w:rPr>
        <w:t>ree of</w:t>
      </w:r>
    </w:p>
    <w:p w14:paraId="44F705A3" w14:textId="77777777" w:rsidR="00123D02" w:rsidRPr="00885CD8" w:rsidRDefault="00123D02">
      <w:pPr>
        <w:pStyle w:val="BodyText"/>
        <w:spacing w:before="7"/>
        <w:rPr>
          <w:i/>
          <w:sz w:val="27"/>
          <w:szCs w:val="25"/>
        </w:rPr>
      </w:pPr>
    </w:p>
    <w:p w14:paraId="53A0228B" w14:textId="27361765" w:rsidR="00123D02" w:rsidRPr="00885CD8" w:rsidRDefault="00E3109D">
      <w:pPr>
        <w:pStyle w:val="Heading2"/>
        <w:rPr>
          <w:sz w:val="29"/>
          <w:szCs w:val="29"/>
        </w:rPr>
      </w:pPr>
      <w:r>
        <w:rPr>
          <w:w w:val="90"/>
          <w:sz w:val="29"/>
          <w:szCs w:val="29"/>
        </w:rPr>
        <w:t>BACHLOR</w:t>
      </w:r>
      <w:r w:rsidR="009D73E3" w:rsidRPr="00885CD8">
        <w:rPr>
          <w:w w:val="90"/>
          <w:sz w:val="29"/>
          <w:szCs w:val="29"/>
        </w:rPr>
        <w:t xml:space="preserve"> OF BUSINESS</w:t>
      </w:r>
      <w:r w:rsidR="009D73E3" w:rsidRPr="00885CD8">
        <w:rPr>
          <w:spacing w:val="-57"/>
          <w:w w:val="90"/>
          <w:sz w:val="29"/>
          <w:szCs w:val="29"/>
        </w:rPr>
        <w:t xml:space="preserve"> </w:t>
      </w:r>
      <w:r w:rsidR="00885474">
        <w:rPr>
          <w:spacing w:val="-57"/>
          <w:w w:val="90"/>
          <w:sz w:val="29"/>
          <w:szCs w:val="29"/>
        </w:rPr>
        <w:t xml:space="preserve">  </w:t>
      </w:r>
      <w:r w:rsidR="009D73E3" w:rsidRPr="00885CD8">
        <w:rPr>
          <w:w w:val="90"/>
          <w:sz w:val="29"/>
          <w:szCs w:val="29"/>
        </w:rPr>
        <w:t>ADMINISTRATION</w:t>
      </w:r>
    </w:p>
    <w:p w14:paraId="415A10A7" w14:textId="77777777" w:rsidR="00123D02" w:rsidRPr="00885CD8" w:rsidRDefault="00123D02">
      <w:pPr>
        <w:pStyle w:val="BodyText"/>
        <w:spacing w:before="4"/>
        <w:rPr>
          <w:sz w:val="47"/>
          <w:szCs w:val="25"/>
        </w:rPr>
      </w:pPr>
    </w:p>
    <w:p w14:paraId="373DAE8F" w14:textId="601D50F5" w:rsidR="00123D02" w:rsidRPr="005B5D84" w:rsidRDefault="00885CD8">
      <w:pPr>
        <w:ind w:right="622"/>
        <w:jc w:val="center"/>
        <w:rPr>
          <w:sz w:val="31"/>
          <w:szCs w:val="18"/>
        </w:rPr>
      </w:pPr>
      <w:r w:rsidRPr="005B5D84">
        <w:rPr>
          <w:sz w:val="31"/>
          <w:szCs w:val="18"/>
        </w:rPr>
        <w:t>BM</w:t>
      </w:r>
      <w:r w:rsidR="00902CFE">
        <w:rPr>
          <w:sz w:val="31"/>
          <w:szCs w:val="18"/>
        </w:rPr>
        <w:t>F</w:t>
      </w:r>
      <w:r w:rsidRPr="005B5D84">
        <w:rPr>
          <w:sz w:val="31"/>
          <w:szCs w:val="18"/>
        </w:rPr>
        <w:t>-</w:t>
      </w:r>
      <w:r w:rsidR="00E3109D">
        <w:rPr>
          <w:sz w:val="31"/>
          <w:szCs w:val="18"/>
        </w:rPr>
        <w:t>3107</w:t>
      </w:r>
    </w:p>
    <w:p w14:paraId="545E8043" w14:textId="77777777" w:rsidR="00123D02" w:rsidRPr="00885CD8" w:rsidRDefault="00123D02">
      <w:pPr>
        <w:pStyle w:val="BodyText"/>
        <w:rPr>
          <w:sz w:val="34"/>
          <w:szCs w:val="25"/>
        </w:rPr>
      </w:pPr>
    </w:p>
    <w:p w14:paraId="486B5BC9" w14:textId="77777777" w:rsidR="00123D02" w:rsidRPr="00885CD8" w:rsidRDefault="00123D02">
      <w:pPr>
        <w:pStyle w:val="BodyText"/>
        <w:spacing w:before="7"/>
        <w:rPr>
          <w:sz w:val="30"/>
          <w:szCs w:val="25"/>
        </w:rPr>
      </w:pPr>
    </w:p>
    <w:p w14:paraId="59AD18DE" w14:textId="68029CCC" w:rsidR="00123D02" w:rsidRPr="00165A6B" w:rsidRDefault="00E3109D">
      <w:pPr>
        <w:pStyle w:val="BodyText"/>
        <w:ind w:right="625"/>
        <w:jc w:val="center"/>
        <w:rPr>
          <w:color w:val="FF0000"/>
          <w:sz w:val="25"/>
          <w:szCs w:val="25"/>
        </w:rPr>
      </w:pPr>
      <w:r>
        <w:rPr>
          <w:color w:val="FF0000"/>
          <w:sz w:val="25"/>
          <w:szCs w:val="25"/>
        </w:rPr>
        <w:t xml:space="preserve">Your name </w:t>
      </w:r>
    </w:p>
    <w:p w14:paraId="609FD73C" w14:textId="77777777" w:rsidR="00123D02" w:rsidRPr="00885CD8" w:rsidRDefault="00914F8A">
      <w:pPr>
        <w:pStyle w:val="BodyText"/>
        <w:spacing w:before="3"/>
        <w:rPr>
          <w:sz w:val="15"/>
          <w:szCs w:val="25"/>
        </w:rPr>
      </w:pPr>
      <w:r>
        <w:rPr>
          <w:sz w:val="25"/>
          <w:szCs w:val="25"/>
        </w:rPr>
        <w:pict w14:anchorId="02DBF707">
          <v:shape id="_x0000_s1034" style="position:absolute;margin-left:180.25pt;margin-top:13.65pt;width:207.9pt;height:.1pt;z-index:-15728640;mso-wrap-distance-left:0;mso-wrap-distance-right:0;mso-position-horizontal-relative:page" coordorigin="3605,273" coordsize="4158,0" path="m3605,273r4157,e" filled="f" strokecolor="#1c1c1c" strokeweight=".42336mm">
            <v:path arrowok="t"/>
            <w10:wrap type="topAndBottom" anchorx="page"/>
          </v:shape>
        </w:pict>
      </w:r>
    </w:p>
    <w:p w14:paraId="6F1109C9" w14:textId="77777777" w:rsidR="00123D02" w:rsidRPr="00885CD8" w:rsidRDefault="00123D02">
      <w:pPr>
        <w:pStyle w:val="BodyText"/>
        <w:spacing w:before="2"/>
        <w:rPr>
          <w:sz w:val="31"/>
          <w:szCs w:val="25"/>
        </w:rPr>
      </w:pPr>
    </w:p>
    <w:p w14:paraId="7BB160EC" w14:textId="698D646F" w:rsidR="00123D02" w:rsidRPr="00885CD8" w:rsidRDefault="009D73E3">
      <w:pPr>
        <w:pStyle w:val="BodyText"/>
        <w:ind w:right="662"/>
        <w:jc w:val="center"/>
        <w:rPr>
          <w:sz w:val="25"/>
          <w:szCs w:val="25"/>
        </w:rPr>
      </w:pPr>
      <w:r w:rsidRPr="00885CD8">
        <w:rPr>
          <w:sz w:val="25"/>
          <w:szCs w:val="25"/>
        </w:rPr>
        <w:t xml:space="preserve">ENROLMENT NO. </w:t>
      </w:r>
      <w:r w:rsidR="00E3109D">
        <w:rPr>
          <w:color w:val="FF0000"/>
          <w:sz w:val="25"/>
          <w:szCs w:val="25"/>
        </w:rPr>
        <w:t>XXXX</w:t>
      </w:r>
    </w:p>
    <w:p w14:paraId="5EE03625" w14:textId="77777777" w:rsidR="00123D02" w:rsidRPr="009D73E3" w:rsidRDefault="00123D02">
      <w:pPr>
        <w:pStyle w:val="BodyText"/>
        <w:spacing w:before="9"/>
        <w:rPr>
          <w:sz w:val="28"/>
          <w:szCs w:val="25"/>
        </w:rPr>
      </w:pPr>
    </w:p>
    <w:p w14:paraId="5A89FF62" w14:textId="77777777" w:rsidR="00123D02" w:rsidRPr="009D73E3" w:rsidRDefault="00885CD8">
      <w:pPr>
        <w:ind w:right="603"/>
        <w:jc w:val="center"/>
        <w:rPr>
          <w:i/>
          <w:sz w:val="27"/>
          <w:szCs w:val="18"/>
        </w:rPr>
      </w:pPr>
      <w:r w:rsidRPr="009D73E3">
        <w:rPr>
          <w:i/>
          <w:sz w:val="27"/>
          <w:szCs w:val="18"/>
        </w:rPr>
        <w:t xml:space="preserve">Submitted </w:t>
      </w:r>
      <w:r w:rsidR="009D73E3" w:rsidRPr="009D73E3">
        <w:rPr>
          <w:i/>
          <w:sz w:val="27"/>
          <w:szCs w:val="18"/>
        </w:rPr>
        <w:t>To</w:t>
      </w:r>
    </w:p>
    <w:p w14:paraId="7B17398D" w14:textId="77777777" w:rsidR="00123D02" w:rsidRPr="009D73E3" w:rsidRDefault="009D73E3">
      <w:pPr>
        <w:spacing w:before="282"/>
        <w:ind w:right="646"/>
        <w:jc w:val="center"/>
        <w:rPr>
          <w:sz w:val="27"/>
          <w:szCs w:val="18"/>
        </w:rPr>
      </w:pPr>
      <w:r w:rsidRPr="009D73E3">
        <w:rPr>
          <w:w w:val="95"/>
          <w:sz w:val="27"/>
          <w:szCs w:val="18"/>
        </w:rPr>
        <w:t>DR. MANISH DADHICH</w:t>
      </w:r>
    </w:p>
    <w:p w14:paraId="4507C617" w14:textId="77777777" w:rsidR="00123D02" w:rsidRPr="009D73E3" w:rsidRDefault="00123D02">
      <w:pPr>
        <w:pStyle w:val="BodyText"/>
        <w:rPr>
          <w:sz w:val="16"/>
          <w:szCs w:val="25"/>
        </w:rPr>
      </w:pPr>
    </w:p>
    <w:p w14:paraId="56474189" w14:textId="77777777" w:rsidR="00123D02" w:rsidRPr="009D73E3" w:rsidRDefault="00123D02">
      <w:pPr>
        <w:pStyle w:val="BodyText"/>
        <w:rPr>
          <w:sz w:val="16"/>
          <w:szCs w:val="25"/>
        </w:rPr>
      </w:pPr>
    </w:p>
    <w:p w14:paraId="06AA152A" w14:textId="77777777" w:rsidR="00123D02" w:rsidRPr="009D73E3" w:rsidRDefault="00123D02">
      <w:pPr>
        <w:pStyle w:val="BodyText"/>
        <w:rPr>
          <w:sz w:val="16"/>
          <w:szCs w:val="25"/>
        </w:rPr>
      </w:pPr>
    </w:p>
    <w:p w14:paraId="45FAB16B" w14:textId="38920940" w:rsidR="00123D02" w:rsidRPr="009D73E3" w:rsidRDefault="00914F8A">
      <w:pPr>
        <w:pStyle w:val="BodyText"/>
        <w:spacing w:before="4"/>
        <w:rPr>
          <w:sz w:val="23"/>
          <w:szCs w:val="25"/>
        </w:rPr>
      </w:pPr>
      <w:r>
        <w:rPr>
          <w:sz w:val="25"/>
          <w:szCs w:val="25"/>
        </w:rPr>
        <w:pict w14:anchorId="3ECEFF99">
          <v:group id="_x0000_s1026" style="position:absolute;margin-left:208.1pt;margin-top:17.7pt;width:128.9pt;height:138.5pt;z-index:-15727616;mso-wrap-distance-left:0;mso-wrap-distance-right:0;mso-position-horizontal-relative:page" coordorigin="4162,354" coordsize="2578,2770">
            <v:line id="_x0000_s1033" style="position:absolute" from="5271,654" to="5669,654" strokecolor="#a3772b" strokeweight=".25403mm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2" type="#_x0000_t75" style="position:absolute;left:4161;top:353;width:2578;height:2420">
              <v:imagedata r:id="rId5" o:title=""/>
            </v:shape>
            <v:shape id="_x0000_s1031" type="#_x0000_t75" style="position:absolute;left:5549;top:502;width:994;height:1743">
              <v:imagedata r:id="rId6" o:title=""/>
            </v:shape>
            <v:shape id="_x0000_s1030" type="#_x0000_t75" style="position:absolute;left:4397;top:589;width:241;height:1431">
              <v:imagedata r:id="rId7" o:title=""/>
            </v:shape>
            <v:shape id="_x0000_s1029" type="#_x0000_t75" style="position:absolute;left:5563;top:1117;width:639;height:903">
              <v:imagedata r:id="rId8" o:title=""/>
            </v:shape>
            <v:shape id="_x0000_s1028" type="#_x0000_t75" style="position:absolute;left:4713;top:1102;width:773;height:893">
              <v:imagedata r:id="rId9" o:title=""/>
            </v:shape>
            <v:shape id="_x0000_s1027" type="#_x0000_t75" style="position:absolute;left:4387;top:1779;width:2353;height:1345">
              <v:imagedata r:id="rId10" o:title=""/>
            </v:shape>
            <w10:wrap type="topAndBottom" anchorx="page"/>
          </v:group>
        </w:pict>
      </w:r>
    </w:p>
    <w:p w14:paraId="3D752273" w14:textId="77777777" w:rsidR="00123D02" w:rsidRPr="009D73E3" w:rsidRDefault="009D73E3">
      <w:pPr>
        <w:pStyle w:val="Heading2"/>
        <w:spacing w:before="280" w:line="375" w:lineRule="exact"/>
        <w:ind w:right="643"/>
        <w:rPr>
          <w:sz w:val="29"/>
          <w:szCs w:val="29"/>
        </w:rPr>
      </w:pPr>
      <w:r w:rsidRPr="009D73E3">
        <w:rPr>
          <w:sz w:val="29"/>
          <w:szCs w:val="29"/>
        </w:rPr>
        <w:t>SCHOOL OF MANAGEMENT</w:t>
      </w:r>
    </w:p>
    <w:p w14:paraId="51B761AE" w14:textId="77777777" w:rsidR="00123D02" w:rsidRPr="009D73E3" w:rsidRDefault="009D73E3">
      <w:pPr>
        <w:spacing w:line="380" w:lineRule="exact"/>
        <w:ind w:right="653"/>
        <w:jc w:val="center"/>
        <w:rPr>
          <w:sz w:val="30"/>
          <w:szCs w:val="18"/>
        </w:rPr>
      </w:pPr>
      <w:r w:rsidRPr="009D73E3">
        <w:rPr>
          <w:sz w:val="30"/>
          <w:szCs w:val="18"/>
        </w:rPr>
        <w:t>SIR PADAMPAT SINGHANIA</w:t>
      </w:r>
      <w:r w:rsidRPr="009D73E3">
        <w:rPr>
          <w:spacing w:val="-64"/>
          <w:sz w:val="30"/>
          <w:szCs w:val="18"/>
        </w:rPr>
        <w:t xml:space="preserve"> </w:t>
      </w:r>
      <w:r w:rsidRPr="009D73E3">
        <w:rPr>
          <w:sz w:val="30"/>
          <w:szCs w:val="18"/>
        </w:rPr>
        <w:t>UNIVERSITY</w:t>
      </w:r>
    </w:p>
    <w:p w14:paraId="032B2A21" w14:textId="77777777" w:rsidR="005B5D84" w:rsidRDefault="009D73E3">
      <w:pPr>
        <w:spacing w:line="362" w:lineRule="exact"/>
        <w:ind w:right="640"/>
        <w:jc w:val="center"/>
        <w:rPr>
          <w:sz w:val="28"/>
          <w:szCs w:val="18"/>
        </w:rPr>
      </w:pPr>
      <w:r w:rsidRPr="009D73E3">
        <w:rPr>
          <w:sz w:val="28"/>
          <w:szCs w:val="18"/>
        </w:rPr>
        <w:t>UDAIPUR</w:t>
      </w:r>
    </w:p>
    <w:p w14:paraId="29FBE644" w14:textId="77777777" w:rsidR="005B5D84" w:rsidRDefault="005B5D84">
      <w:pPr>
        <w:spacing w:line="362" w:lineRule="exact"/>
        <w:ind w:right="640"/>
        <w:jc w:val="center"/>
        <w:rPr>
          <w:sz w:val="28"/>
          <w:szCs w:val="18"/>
        </w:rPr>
      </w:pPr>
    </w:p>
    <w:p w14:paraId="3FBD93F9" w14:textId="6356C538" w:rsidR="00E303D8" w:rsidRPr="005B5D84" w:rsidRDefault="00E303D8" w:rsidP="005B5D84">
      <w:pPr>
        <w:ind w:right="640"/>
        <w:jc w:val="center"/>
        <w:rPr>
          <w:sz w:val="28"/>
          <w:szCs w:val="18"/>
        </w:rPr>
      </w:pPr>
      <w:r w:rsidRPr="005B5D84">
        <w:rPr>
          <w:sz w:val="28"/>
          <w:szCs w:val="18"/>
        </w:rPr>
        <w:t>202</w:t>
      </w:r>
      <w:r w:rsidR="00E3109D">
        <w:rPr>
          <w:sz w:val="28"/>
          <w:szCs w:val="18"/>
        </w:rPr>
        <w:t>2</w:t>
      </w:r>
    </w:p>
    <w:p w14:paraId="318EA1EC" w14:textId="1F427929" w:rsidR="005B5D84" w:rsidRDefault="005B5D84" w:rsidP="004A303E">
      <w:pPr>
        <w:pStyle w:val="Heading1"/>
        <w:shd w:val="clear" w:color="auto" w:fill="FFFFFF"/>
        <w:jc w:val="both"/>
        <w:rPr>
          <w:sz w:val="28"/>
          <w:szCs w:val="28"/>
        </w:rPr>
      </w:pPr>
      <w:r w:rsidRPr="005B5D84">
        <w:rPr>
          <w:sz w:val="28"/>
          <w:szCs w:val="28"/>
        </w:rPr>
        <w:lastRenderedPageBreak/>
        <w:t xml:space="preserve">Q.1 </w:t>
      </w:r>
      <w:r w:rsidR="00885474">
        <w:rPr>
          <w:sz w:val="28"/>
          <w:szCs w:val="28"/>
        </w:rPr>
        <w:t xml:space="preserve">What do you understand by </w:t>
      </w:r>
      <w:r w:rsidR="004A303E" w:rsidRPr="004A303E">
        <w:rPr>
          <w:sz w:val="28"/>
          <w:szCs w:val="28"/>
        </w:rPr>
        <w:t>Issue Management and Securitization</w:t>
      </w:r>
      <w:r w:rsidR="004A303E">
        <w:rPr>
          <w:sz w:val="28"/>
          <w:szCs w:val="28"/>
        </w:rPr>
        <w:t>?</w:t>
      </w:r>
    </w:p>
    <w:p w14:paraId="542EE14D" w14:textId="77777777" w:rsidR="00BB357F" w:rsidRDefault="00BB357F" w:rsidP="004A303E">
      <w:pPr>
        <w:pStyle w:val="Heading1"/>
        <w:shd w:val="clear" w:color="auto" w:fill="FFFFFF"/>
        <w:jc w:val="both"/>
        <w:rPr>
          <w:sz w:val="28"/>
          <w:szCs w:val="28"/>
        </w:rPr>
      </w:pPr>
    </w:p>
    <w:p w14:paraId="051EF1AA" w14:textId="6856DECE" w:rsidR="00686D91" w:rsidRDefault="00686D91" w:rsidP="004A303E">
      <w:pPr>
        <w:pStyle w:val="Heading1"/>
        <w:shd w:val="clear" w:color="auto" w:fill="FFFFFF"/>
        <w:jc w:val="both"/>
        <w:rPr>
          <w:sz w:val="28"/>
          <w:szCs w:val="28"/>
        </w:rPr>
      </w:pPr>
      <w:r>
        <w:rPr>
          <w:sz w:val="28"/>
          <w:szCs w:val="28"/>
        </w:rPr>
        <w:t>Q.</w:t>
      </w:r>
      <w:r w:rsidR="00914F8A">
        <w:rPr>
          <w:sz w:val="28"/>
          <w:szCs w:val="28"/>
        </w:rPr>
        <w:t>2</w:t>
      </w:r>
      <w:r>
        <w:rPr>
          <w:sz w:val="28"/>
          <w:szCs w:val="28"/>
        </w:rPr>
        <w:t xml:space="preserve"> </w:t>
      </w:r>
      <w:r w:rsidR="00BB357F">
        <w:rPr>
          <w:sz w:val="28"/>
          <w:szCs w:val="28"/>
        </w:rPr>
        <w:t xml:space="preserve">What are </w:t>
      </w:r>
      <w:r w:rsidR="00BB357F" w:rsidRPr="00BB357F">
        <w:rPr>
          <w:sz w:val="28"/>
          <w:szCs w:val="28"/>
        </w:rPr>
        <w:t>benefits of forfaiting services</w:t>
      </w:r>
      <w:r w:rsidR="00BB357F">
        <w:rPr>
          <w:sz w:val="28"/>
          <w:szCs w:val="28"/>
        </w:rPr>
        <w:t xml:space="preserve"> in present pandemic scenario? Also elucidate the</w:t>
      </w:r>
      <w:r w:rsidR="00BB357F" w:rsidRPr="00BB357F">
        <w:rPr>
          <w:sz w:val="28"/>
          <w:szCs w:val="28"/>
        </w:rPr>
        <w:t xml:space="preserve"> </w:t>
      </w:r>
      <w:r w:rsidR="00D914DE" w:rsidRPr="00D914DE">
        <w:rPr>
          <w:sz w:val="28"/>
          <w:szCs w:val="28"/>
        </w:rPr>
        <w:t>mechanism of forfaiting services</w:t>
      </w:r>
      <w:r w:rsidR="00BB357F">
        <w:rPr>
          <w:sz w:val="28"/>
          <w:szCs w:val="28"/>
        </w:rPr>
        <w:t xml:space="preserve"> in India.</w:t>
      </w:r>
    </w:p>
    <w:p w14:paraId="48913355" w14:textId="7A5162A6" w:rsidR="00BB357F" w:rsidRPr="00BB357F" w:rsidRDefault="00BB357F" w:rsidP="00BB357F">
      <w:pPr>
        <w:pStyle w:val="Heading1"/>
        <w:shd w:val="clear" w:color="auto" w:fill="FFFFFF"/>
        <w:rPr>
          <w:b/>
          <w:bCs/>
          <w:sz w:val="28"/>
          <w:szCs w:val="28"/>
        </w:rPr>
      </w:pPr>
      <w:r w:rsidRPr="00BB357F">
        <w:rPr>
          <w:b/>
          <w:bCs/>
          <w:sz w:val="28"/>
          <w:szCs w:val="28"/>
        </w:rPr>
        <w:t>OR</w:t>
      </w:r>
    </w:p>
    <w:p w14:paraId="55AFDF45" w14:textId="5E9F3EA3" w:rsidR="004A303E" w:rsidRPr="005B5D84" w:rsidRDefault="004A303E" w:rsidP="00686D91">
      <w:pPr>
        <w:pStyle w:val="Heading1"/>
        <w:shd w:val="clear" w:color="auto" w:fill="FFFFFF"/>
        <w:jc w:val="both"/>
        <w:rPr>
          <w:sz w:val="28"/>
          <w:szCs w:val="28"/>
        </w:rPr>
      </w:pPr>
      <w:r>
        <w:rPr>
          <w:sz w:val="28"/>
          <w:szCs w:val="28"/>
        </w:rPr>
        <w:t>Q.</w:t>
      </w:r>
      <w:r w:rsidR="00914F8A">
        <w:rPr>
          <w:sz w:val="28"/>
          <w:szCs w:val="28"/>
        </w:rPr>
        <w:t>3</w:t>
      </w:r>
      <w:r>
        <w:rPr>
          <w:sz w:val="28"/>
          <w:szCs w:val="28"/>
        </w:rPr>
        <w:t xml:space="preserve"> </w:t>
      </w:r>
      <w:r w:rsidR="00686D91" w:rsidRPr="00686D91">
        <w:rPr>
          <w:sz w:val="28"/>
          <w:szCs w:val="28"/>
        </w:rPr>
        <w:t>"Despite various measures taken by the RBI, the commercial bill market is not</w:t>
      </w:r>
      <w:r w:rsidR="00686D91">
        <w:rPr>
          <w:sz w:val="28"/>
          <w:szCs w:val="28"/>
        </w:rPr>
        <w:t xml:space="preserve"> </w:t>
      </w:r>
      <w:r w:rsidR="00686D91" w:rsidRPr="00686D91">
        <w:rPr>
          <w:sz w:val="28"/>
          <w:szCs w:val="28"/>
        </w:rPr>
        <w:t>developed in India". Comment on this and give the reasons for the same.</w:t>
      </w:r>
    </w:p>
    <w:p w14:paraId="47E696A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42F50A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636D0E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FF999B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58AF33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EA1A13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9B23D7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5EC64D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8E5031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4B5512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AF7AC19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A920DE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02B3F9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6325473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3DE9126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C7342A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CD2125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21724A6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CE5A3E3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0CCFC0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2EE6E9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01577F6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2A801C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2599206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143E2B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45E88D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9B35BB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0D2789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569DFB3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9B7A693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57E395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66B3DB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B2C41D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BE7C30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532CF06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93CD1F9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D503186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888A30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CE2B94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0EAB70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77D5AE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F14CFB2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C70A4A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86A3F7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F12728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1C18AC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8F4C79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199852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9971EA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5810BC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2AD698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1B4FA50" w14:textId="77777777" w:rsidR="00885CD8" w:rsidRDefault="00885CD8" w:rsidP="00885CD8">
      <w:pPr>
        <w:spacing w:line="362" w:lineRule="exact"/>
        <w:ind w:right="640"/>
        <w:rPr>
          <w:sz w:val="28"/>
          <w:szCs w:val="18"/>
        </w:rPr>
      </w:pPr>
    </w:p>
    <w:p w14:paraId="26F3AC5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D27C8A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A49348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5706606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406C54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2CA169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DD29A9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38181F9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A64159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C9DC79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BFE64A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96896D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C6E873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746717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47CDC2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5173EF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7D6EE9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B8C939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B06D52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02D30E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0BB17E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490625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21A7023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B4CCD5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C6EB8F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EBB535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37A2359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FAB043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ECEA28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83EE7D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0521806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87078F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DDE87C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D0CDA7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1256E3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401A77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E82739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D9A6A1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7E59BC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E96C30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8C53FF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23468D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FA7904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A558FF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F7FB5D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170CAA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F1B740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B3F516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72328C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ADF0E0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A2A69A1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82310B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445246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B92812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E7160B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E97A153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A14AF0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68AF95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C8BF34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0014DA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D0DBFF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38B141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98EA59F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074BAD9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930FAD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714B6A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0AFA0E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CBD549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6627953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AD52A8A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ECDAB40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32F9C2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14865F3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1FF425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8A074B2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EA9A4E2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D27693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BFD1BCD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820951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504528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1DE96E1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34EF20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6A8E56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8751329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E6CB99B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C191B23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A3317E1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452810D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2D1AFCD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F62C42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B0C1CA2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AB32E1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76FD28BC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910AD74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3FDB3067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6DCC385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6E45B8EE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3D466B8" w14:textId="77777777" w:rsidR="00885CD8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067555D2" w14:textId="77777777" w:rsidR="00885CD8" w:rsidRPr="009D73E3" w:rsidRDefault="00885CD8">
      <w:pPr>
        <w:spacing w:line="362" w:lineRule="exact"/>
        <w:ind w:right="640"/>
        <w:jc w:val="center"/>
        <w:rPr>
          <w:sz w:val="28"/>
          <w:szCs w:val="18"/>
        </w:rPr>
      </w:pPr>
    </w:p>
    <w:p w14:paraId="5E6A1CDF" w14:textId="77777777" w:rsidR="00123D02" w:rsidRPr="009D73E3" w:rsidRDefault="00123D02">
      <w:pPr>
        <w:pStyle w:val="BodyText"/>
        <w:rPr>
          <w:sz w:val="32"/>
          <w:szCs w:val="25"/>
        </w:rPr>
      </w:pPr>
    </w:p>
    <w:p w14:paraId="27E29112" w14:textId="77777777" w:rsidR="00123D02" w:rsidRPr="009D73E3" w:rsidRDefault="00123D02">
      <w:pPr>
        <w:pStyle w:val="BodyText"/>
        <w:rPr>
          <w:sz w:val="32"/>
          <w:szCs w:val="25"/>
        </w:rPr>
      </w:pPr>
    </w:p>
    <w:p w14:paraId="39E43542" w14:textId="77777777" w:rsidR="00123D02" w:rsidRDefault="00123D02">
      <w:pPr>
        <w:pStyle w:val="BodyText"/>
        <w:spacing w:before="4"/>
        <w:rPr>
          <w:sz w:val="46"/>
        </w:rPr>
      </w:pPr>
    </w:p>
    <w:sectPr w:rsidR="00123D02" w:rsidSect="005B5D84">
      <w:type w:val="continuous"/>
      <w:pgSz w:w="11900" w:h="16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DE0NTMwMzEyMDRU0lEKTi0uzszPAykwrAUAsDyXLCwAAAA="/>
  </w:docVars>
  <w:rsids>
    <w:rsidRoot w:val="00123D02"/>
    <w:rsid w:val="00123D02"/>
    <w:rsid w:val="00165A6B"/>
    <w:rsid w:val="001B5C59"/>
    <w:rsid w:val="002D5067"/>
    <w:rsid w:val="003315A9"/>
    <w:rsid w:val="00332B75"/>
    <w:rsid w:val="004A303E"/>
    <w:rsid w:val="005B5D84"/>
    <w:rsid w:val="00645586"/>
    <w:rsid w:val="00686D91"/>
    <w:rsid w:val="0073620B"/>
    <w:rsid w:val="008775A8"/>
    <w:rsid w:val="00885474"/>
    <w:rsid w:val="00885CD8"/>
    <w:rsid w:val="00902CFE"/>
    <w:rsid w:val="00914F8A"/>
    <w:rsid w:val="009D73E3"/>
    <w:rsid w:val="00B0368B"/>
    <w:rsid w:val="00BB357F"/>
    <w:rsid w:val="00D914DE"/>
    <w:rsid w:val="00E303D8"/>
    <w:rsid w:val="00E3109D"/>
    <w:rsid w:val="00F0375C"/>
    <w:rsid w:val="00FE4499"/>
    <w:rsid w:val="00FE6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4FA299D4"/>
  <w15:docId w15:val="{D3B06EFB-5D22-4BBF-88A0-CEB2870FF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23D02"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rsid w:val="00123D02"/>
    <w:pPr>
      <w:ind w:right="493"/>
      <w:jc w:val="center"/>
      <w:outlineLvl w:val="0"/>
    </w:pPr>
    <w:rPr>
      <w:sz w:val="35"/>
      <w:szCs w:val="35"/>
    </w:rPr>
  </w:style>
  <w:style w:type="paragraph" w:styleId="Heading2">
    <w:name w:val="heading 2"/>
    <w:basedOn w:val="Normal"/>
    <w:uiPriority w:val="1"/>
    <w:qFormat/>
    <w:rsid w:val="00123D02"/>
    <w:pPr>
      <w:ind w:right="620"/>
      <w:jc w:val="center"/>
      <w:outlineLvl w:val="1"/>
    </w:pPr>
    <w:rPr>
      <w:sz w:val="33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123D02"/>
    <w:rPr>
      <w:sz w:val="29"/>
      <w:szCs w:val="29"/>
    </w:rPr>
  </w:style>
  <w:style w:type="paragraph" w:styleId="Title">
    <w:name w:val="Title"/>
    <w:basedOn w:val="Normal"/>
    <w:uiPriority w:val="1"/>
    <w:qFormat/>
    <w:rsid w:val="00123D02"/>
    <w:pPr>
      <w:spacing w:before="269"/>
      <w:ind w:right="607"/>
      <w:jc w:val="center"/>
    </w:pPr>
    <w:rPr>
      <w:sz w:val="42"/>
      <w:szCs w:val="42"/>
    </w:rPr>
  </w:style>
  <w:style w:type="paragraph" w:styleId="ListParagraph">
    <w:name w:val="List Paragraph"/>
    <w:basedOn w:val="Normal"/>
    <w:uiPriority w:val="1"/>
    <w:qFormat/>
    <w:rsid w:val="00123D02"/>
  </w:style>
  <w:style w:type="paragraph" w:customStyle="1" w:styleId="TableParagraph">
    <w:name w:val="Table Paragraph"/>
    <w:basedOn w:val="Normal"/>
    <w:uiPriority w:val="1"/>
    <w:qFormat/>
    <w:rsid w:val="00123D02"/>
  </w:style>
  <w:style w:type="paragraph" w:styleId="BalloonText">
    <w:name w:val="Balloon Text"/>
    <w:basedOn w:val="Normal"/>
    <w:link w:val="BalloonTextChar"/>
    <w:uiPriority w:val="99"/>
    <w:semiHidden/>
    <w:unhideWhenUsed/>
    <w:rsid w:val="00885C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CD8"/>
    <w:rPr>
      <w:rFonts w:ascii="Tahoma" w:eastAsia="Arial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5B5D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3DC45B17-61C6-48E8-BC21-F23E46806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Doc 2020-03-23 12.56.17</vt:lpstr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Doc 2020-03-23 12.56.17</dc:title>
  <dc:subject>New Doc 2020-03-23 12.56.17</dc:subject>
  <dc:creator>CamScanner</dc:creator>
  <cp:lastModifiedBy>Manish Dadhich</cp:lastModifiedBy>
  <cp:revision>21</cp:revision>
  <dcterms:created xsi:type="dcterms:W3CDTF">2020-03-30T04:47:00Z</dcterms:created>
  <dcterms:modified xsi:type="dcterms:W3CDTF">2022-02-28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03-30T00:00:00Z</vt:filetime>
  </property>
</Properties>
</file>